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2C78AF73"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vypracoval samostatně a použil k tomu úplný výčet citací použitých pramenů, které uvádím v seznamu přiloženém k </w:t>
      </w:r>
      <w:r w:rsidR="00826D03">
        <w:t>bakalářské</w:t>
      </w:r>
      <w:r w:rsidRPr="0043641D">
        <w:t xml:space="preserve">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721E02B" w14:textId="7E11CD68" w:rsidR="00672D3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462424" w:history="1">
            <w:r w:rsidR="00672D38" w:rsidRPr="00D44418">
              <w:rPr>
                <w:rStyle w:val="Hyperlink"/>
              </w:rPr>
              <w:t>Seznam a zkratek</w:t>
            </w:r>
            <w:r w:rsidR="00672D38">
              <w:rPr>
                <w:webHidden/>
              </w:rPr>
              <w:tab/>
            </w:r>
            <w:r w:rsidR="00672D38">
              <w:rPr>
                <w:webHidden/>
              </w:rPr>
              <w:fldChar w:fldCharType="begin"/>
            </w:r>
            <w:r w:rsidR="00672D38">
              <w:rPr>
                <w:webHidden/>
              </w:rPr>
              <w:instrText xml:space="preserve"> PAGEREF _Toc166462424 \h </w:instrText>
            </w:r>
            <w:r w:rsidR="00672D38">
              <w:rPr>
                <w:webHidden/>
              </w:rPr>
            </w:r>
            <w:r w:rsidR="00672D38">
              <w:rPr>
                <w:webHidden/>
              </w:rPr>
              <w:fldChar w:fldCharType="separate"/>
            </w:r>
            <w:r w:rsidR="00672D38">
              <w:rPr>
                <w:webHidden/>
              </w:rPr>
              <w:t>5</w:t>
            </w:r>
            <w:r w:rsidR="00672D38">
              <w:rPr>
                <w:webHidden/>
              </w:rPr>
              <w:fldChar w:fldCharType="end"/>
            </w:r>
          </w:hyperlink>
        </w:p>
        <w:p w14:paraId="69A1B74C" w14:textId="6FFB7607"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5" w:history="1">
            <w:r w:rsidR="00672D38" w:rsidRPr="00D44418">
              <w:rPr>
                <w:rStyle w:val="Hyperlink"/>
              </w:rPr>
              <w:t>1</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Úvod</w:t>
            </w:r>
            <w:r w:rsidR="00672D38">
              <w:rPr>
                <w:webHidden/>
              </w:rPr>
              <w:tab/>
            </w:r>
            <w:r w:rsidR="00672D38">
              <w:rPr>
                <w:webHidden/>
              </w:rPr>
              <w:fldChar w:fldCharType="begin"/>
            </w:r>
            <w:r w:rsidR="00672D38">
              <w:rPr>
                <w:webHidden/>
              </w:rPr>
              <w:instrText xml:space="preserve"> PAGEREF _Toc166462425 \h </w:instrText>
            </w:r>
            <w:r w:rsidR="00672D38">
              <w:rPr>
                <w:webHidden/>
              </w:rPr>
            </w:r>
            <w:r w:rsidR="00672D38">
              <w:rPr>
                <w:webHidden/>
              </w:rPr>
              <w:fldChar w:fldCharType="separate"/>
            </w:r>
            <w:r w:rsidR="00672D38">
              <w:rPr>
                <w:webHidden/>
              </w:rPr>
              <w:t>6</w:t>
            </w:r>
            <w:r w:rsidR="00672D38">
              <w:rPr>
                <w:webHidden/>
              </w:rPr>
              <w:fldChar w:fldCharType="end"/>
            </w:r>
          </w:hyperlink>
        </w:p>
        <w:p w14:paraId="7C01CB2D" w14:textId="1984526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6" w:history="1">
            <w:r w:rsidR="00672D38" w:rsidRPr="00D44418">
              <w:rPr>
                <w:rStyle w:val="Hyperlink"/>
              </w:rPr>
              <w:t>2</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Přehled současného stavu</w:t>
            </w:r>
            <w:r w:rsidR="00672D38">
              <w:rPr>
                <w:webHidden/>
              </w:rPr>
              <w:tab/>
            </w:r>
            <w:r w:rsidR="00672D38">
              <w:rPr>
                <w:webHidden/>
              </w:rPr>
              <w:fldChar w:fldCharType="begin"/>
            </w:r>
            <w:r w:rsidR="00672D38">
              <w:rPr>
                <w:webHidden/>
              </w:rPr>
              <w:instrText xml:space="preserve"> PAGEREF _Toc166462426 \h </w:instrText>
            </w:r>
            <w:r w:rsidR="00672D38">
              <w:rPr>
                <w:webHidden/>
              </w:rPr>
            </w:r>
            <w:r w:rsidR="00672D38">
              <w:rPr>
                <w:webHidden/>
              </w:rPr>
              <w:fldChar w:fldCharType="separate"/>
            </w:r>
            <w:r w:rsidR="00672D38">
              <w:rPr>
                <w:webHidden/>
              </w:rPr>
              <w:t>7</w:t>
            </w:r>
            <w:r w:rsidR="00672D38">
              <w:rPr>
                <w:webHidden/>
              </w:rPr>
              <w:fldChar w:fldCharType="end"/>
            </w:r>
          </w:hyperlink>
        </w:p>
        <w:p w14:paraId="6BDC851E" w14:textId="5A32DE5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7" w:history="1">
            <w:r w:rsidR="00672D38" w:rsidRPr="00D44418">
              <w:rPr>
                <w:rStyle w:val="Hyperlink"/>
                <w:noProof/>
              </w:rPr>
              <w:t>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otivace pro vznik projektu</w:t>
            </w:r>
            <w:r w:rsidR="00672D38">
              <w:rPr>
                <w:noProof/>
                <w:webHidden/>
              </w:rPr>
              <w:tab/>
            </w:r>
            <w:r w:rsidR="00672D38">
              <w:rPr>
                <w:noProof/>
                <w:webHidden/>
              </w:rPr>
              <w:fldChar w:fldCharType="begin"/>
            </w:r>
            <w:r w:rsidR="00672D38">
              <w:rPr>
                <w:noProof/>
                <w:webHidden/>
              </w:rPr>
              <w:instrText xml:space="preserve"> PAGEREF _Toc166462427 \h </w:instrText>
            </w:r>
            <w:r w:rsidR="00672D38">
              <w:rPr>
                <w:noProof/>
                <w:webHidden/>
              </w:rPr>
            </w:r>
            <w:r w:rsidR="00672D38">
              <w:rPr>
                <w:noProof/>
                <w:webHidden/>
              </w:rPr>
              <w:fldChar w:fldCharType="separate"/>
            </w:r>
            <w:r w:rsidR="00672D38">
              <w:rPr>
                <w:noProof/>
                <w:webHidden/>
              </w:rPr>
              <w:t>7</w:t>
            </w:r>
            <w:r w:rsidR="00672D38">
              <w:rPr>
                <w:noProof/>
                <w:webHidden/>
              </w:rPr>
              <w:fldChar w:fldCharType="end"/>
            </w:r>
          </w:hyperlink>
        </w:p>
        <w:p w14:paraId="05EBAED6" w14:textId="047B771E"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8" w:history="1">
            <w:r w:rsidR="00672D38" w:rsidRPr="00D44418">
              <w:rPr>
                <w:rStyle w:val="Hyperlink"/>
                <w:noProof/>
              </w:rPr>
              <w:t>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Současná pneumatická soustava a její fungování</w:t>
            </w:r>
            <w:r w:rsidR="00672D38">
              <w:rPr>
                <w:noProof/>
                <w:webHidden/>
              </w:rPr>
              <w:tab/>
            </w:r>
            <w:r w:rsidR="00672D38">
              <w:rPr>
                <w:noProof/>
                <w:webHidden/>
              </w:rPr>
              <w:fldChar w:fldCharType="begin"/>
            </w:r>
            <w:r w:rsidR="00672D38">
              <w:rPr>
                <w:noProof/>
                <w:webHidden/>
              </w:rPr>
              <w:instrText xml:space="preserve"> PAGEREF _Toc166462428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3D9F009D" w14:textId="043EB4DB"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29" w:history="1">
            <w:r w:rsidR="00672D38" w:rsidRPr="00D44418">
              <w:rPr>
                <w:rStyle w:val="Hyperlink"/>
                <w:noProof/>
              </w:rPr>
              <w:t>2.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Operační systém pro řízení soustavy</w:t>
            </w:r>
            <w:r w:rsidR="00672D38">
              <w:rPr>
                <w:noProof/>
                <w:webHidden/>
              </w:rPr>
              <w:tab/>
            </w:r>
            <w:r w:rsidR="00672D38">
              <w:rPr>
                <w:noProof/>
                <w:webHidden/>
              </w:rPr>
              <w:fldChar w:fldCharType="begin"/>
            </w:r>
            <w:r w:rsidR="00672D38">
              <w:rPr>
                <w:noProof/>
                <w:webHidden/>
              </w:rPr>
              <w:instrText xml:space="preserve"> PAGEREF _Toc166462429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17E75BB5" w14:textId="35F4A318"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0" w:history="1">
            <w:r w:rsidR="00672D38" w:rsidRPr="00D44418">
              <w:rPr>
                <w:rStyle w:val="Hyperlink"/>
                <w:noProof/>
              </w:rPr>
              <w:t>2.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omponenty pneumatické soustavy</w:t>
            </w:r>
            <w:r w:rsidR="00672D38">
              <w:rPr>
                <w:noProof/>
                <w:webHidden/>
              </w:rPr>
              <w:tab/>
            </w:r>
            <w:r w:rsidR="00672D38">
              <w:rPr>
                <w:noProof/>
                <w:webHidden/>
              </w:rPr>
              <w:fldChar w:fldCharType="begin"/>
            </w:r>
            <w:r w:rsidR="00672D38">
              <w:rPr>
                <w:noProof/>
                <w:webHidden/>
              </w:rPr>
              <w:instrText xml:space="preserve"> PAGEREF _Toc166462430 \h </w:instrText>
            </w:r>
            <w:r w:rsidR="00672D38">
              <w:rPr>
                <w:noProof/>
                <w:webHidden/>
              </w:rPr>
            </w:r>
            <w:r w:rsidR="00672D38">
              <w:rPr>
                <w:noProof/>
                <w:webHidden/>
              </w:rPr>
              <w:fldChar w:fldCharType="separate"/>
            </w:r>
            <w:r w:rsidR="00672D38">
              <w:rPr>
                <w:noProof/>
                <w:webHidden/>
              </w:rPr>
              <w:t>9</w:t>
            </w:r>
            <w:r w:rsidR="00672D38">
              <w:rPr>
                <w:noProof/>
                <w:webHidden/>
              </w:rPr>
              <w:fldChar w:fldCharType="end"/>
            </w:r>
          </w:hyperlink>
        </w:p>
        <w:p w14:paraId="21B5EBF9" w14:textId="29D9A8C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1" w:history="1">
            <w:r w:rsidR="00672D38" w:rsidRPr="00D44418">
              <w:rPr>
                <w:rStyle w:val="Hyperlink"/>
                <w:noProof/>
              </w:rPr>
              <w:t>2.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é svaly a jejich typy</w:t>
            </w:r>
            <w:r w:rsidR="00672D38">
              <w:rPr>
                <w:noProof/>
                <w:webHidden/>
              </w:rPr>
              <w:tab/>
            </w:r>
            <w:r w:rsidR="00672D38">
              <w:rPr>
                <w:noProof/>
                <w:webHidden/>
              </w:rPr>
              <w:fldChar w:fldCharType="begin"/>
            </w:r>
            <w:r w:rsidR="00672D38">
              <w:rPr>
                <w:noProof/>
                <w:webHidden/>
              </w:rPr>
              <w:instrText xml:space="preserve"> PAGEREF _Toc166462431 \h </w:instrText>
            </w:r>
            <w:r w:rsidR="00672D38">
              <w:rPr>
                <w:noProof/>
                <w:webHidden/>
              </w:rPr>
            </w:r>
            <w:r w:rsidR="00672D38">
              <w:rPr>
                <w:noProof/>
                <w:webHidden/>
              </w:rPr>
              <w:fldChar w:fldCharType="separate"/>
            </w:r>
            <w:r w:rsidR="00672D38">
              <w:rPr>
                <w:noProof/>
                <w:webHidden/>
              </w:rPr>
              <w:t>10</w:t>
            </w:r>
            <w:r w:rsidR="00672D38">
              <w:rPr>
                <w:noProof/>
                <w:webHidden/>
              </w:rPr>
              <w:fldChar w:fldCharType="end"/>
            </w:r>
          </w:hyperlink>
        </w:p>
        <w:p w14:paraId="5B2A724B" w14:textId="5BECDE74"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2" w:history="1">
            <w:r w:rsidR="00672D38" w:rsidRPr="00D44418">
              <w:rPr>
                <w:rStyle w:val="Hyperlink"/>
                <w:noProof/>
              </w:rPr>
              <w:t>2.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ython</w:t>
            </w:r>
            <w:r w:rsidR="00672D38">
              <w:rPr>
                <w:noProof/>
                <w:webHidden/>
              </w:rPr>
              <w:tab/>
            </w:r>
            <w:r w:rsidR="00672D38">
              <w:rPr>
                <w:noProof/>
                <w:webHidden/>
              </w:rPr>
              <w:fldChar w:fldCharType="begin"/>
            </w:r>
            <w:r w:rsidR="00672D38">
              <w:rPr>
                <w:noProof/>
                <w:webHidden/>
              </w:rPr>
              <w:instrText xml:space="preserve"> PAGEREF _Toc166462432 \h </w:instrText>
            </w:r>
            <w:r w:rsidR="00672D38">
              <w:rPr>
                <w:noProof/>
                <w:webHidden/>
              </w:rPr>
            </w:r>
            <w:r w:rsidR="00672D38">
              <w:rPr>
                <w:noProof/>
                <w:webHidden/>
              </w:rPr>
              <w:fldChar w:fldCharType="separate"/>
            </w:r>
            <w:r w:rsidR="00672D38">
              <w:rPr>
                <w:noProof/>
                <w:webHidden/>
              </w:rPr>
              <w:t>14</w:t>
            </w:r>
            <w:r w:rsidR="00672D38">
              <w:rPr>
                <w:noProof/>
                <w:webHidden/>
              </w:rPr>
              <w:fldChar w:fldCharType="end"/>
            </w:r>
          </w:hyperlink>
        </w:p>
        <w:p w14:paraId="066F81FD" w14:textId="009189E9"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3" w:history="1">
            <w:r w:rsidR="00672D38" w:rsidRPr="00D44418">
              <w:rPr>
                <w:rStyle w:val="Hyperlink"/>
              </w:rPr>
              <w:t>3</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Cíle práce</w:t>
            </w:r>
            <w:r w:rsidR="00672D38">
              <w:rPr>
                <w:webHidden/>
              </w:rPr>
              <w:tab/>
            </w:r>
            <w:r w:rsidR="00672D38">
              <w:rPr>
                <w:webHidden/>
              </w:rPr>
              <w:fldChar w:fldCharType="begin"/>
            </w:r>
            <w:r w:rsidR="00672D38">
              <w:rPr>
                <w:webHidden/>
              </w:rPr>
              <w:instrText xml:space="preserve"> PAGEREF _Toc166462433 \h </w:instrText>
            </w:r>
            <w:r w:rsidR="00672D38">
              <w:rPr>
                <w:webHidden/>
              </w:rPr>
            </w:r>
            <w:r w:rsidR="00672D38">
              <w:rPr>
                <w:webHidden/>
              </w:rPr>
              <w:fldChar w:fldCharType="separate"/>
            </w:r>
            <w:r w:rsidR="00672D38">
              <w:rPr>
                <w:webHidden/>
              </w:rPr>
              <w:t>17</w:t>
            </w:r>
            <w:r w:rsidR="00672D38">
              <w:rPr>
                <w:webHidden/>
              </w:rPr>
              <w:fldChar w:fldCharType="end"/>
            </w:r>
          </w:hyperlink>
        </w:p>
        <w:p w14:paraId="7EDA791C" w14:textId="1A6AA968"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4" w:history="1">
            <w:r w:rsidR="00672D38" w:rsidRPr="00D44418">
              <w:rPr>
                <w:rStyle w:val="Hyperlink"/>
              </w:rPr>
              <w:t>4</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Návrh aplikace</w:t>
            </w:r>
            <w:r w:rsidR="00672D38">
              <w:rPr>
                <w:webHidden/>
              </w:rPr>
              <w:tab/>
            </w:r>
            <w:r w:rsidR="00672D38">
              <w:rPr>
                <w:webHidden/>
              </w:rPr>
              <w:fldChar w:fldCharType="begin"/>
            </w:r>
            <w:r w:rsidR="00672D38">
              <w:rPr>
                <w:webHidden/>
              </w:rPr>
              <w:instrText xml:space="preserve"> PAGEREF _Toc166462434 \h </w:instrText>
            </w:r>
            <w:r w:rsidR="00672D38">
              <w:rPr>
                <w:webHidden/>
              </w:rPr>
            </w:r>
            <w:r w:rsidR="00672D38">
              <w:rPr>
                <w:webHidden/>
              </w:rPr>
              <w:fldChar w:fldCharType="separate"/>
            </w:r>
            <w:r w:rsidR="00672D38">
              <w:rPr>
                <w:webHidden/>
              </w:rPr>
              <w:t>19</w:t>
            </w:r>
            <w:r w:rsidR="00672D38">
              <w:rPr>
                <w:webHidden/>
              </w:rPr>
              <w:fldChar w:fldCharType="end"/>
            </w:r>
          </w:hyperlink>
        </w:p>
        <w:p w14:paraId="1E651BD6" w14:textId="7AE1B6F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5" w:history="1">
            <w:r w:rsidR="00672D38" w:rsidRPr="00D44418">
              <w:rPr>
                <w:rStyle w:val="Hyperlink"/>
                <w:noProof/>
              </w:rPr>
              <w:t>4.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Funkční specifikace</w:t>
            </w:r>
            <w:r w:rsidR="00672D38">
              <w:rPr>
                <w:noProof/>
                <w:webHidden/>
              </w:rPr>
              <w:tab/>
            </w:r>
            <w:r w:rsidR="00672D38">
              <w:rPr>
                <w:noProof/>
                <w:webHidden/>
              </w:rPr>
              <w:fldChar w:fldCharType="begin"/>
            </w:r>
            <w:r w:rsidR="00672D38">
              <w:rPr>
                <w:noProof/>
                <w:webHidden/>
              </w:rPr>
              <w:instrText xml:space="preserve"> PAGEREF _Toc166462435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27E9B38A" w14:textId="5A52EE9C"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6" w:history="1">
            <w:r w:rsidR="00672D38" w:rsidRPr="00D44418">
              <w:rPr>
                <w:rStyle w:val="Hyperlink"/>
                <w:noProof/>
              </w:rPr>
              <w:t>4.1.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ro GUI</w:t>
            </w:r>
            <w:r w:rsidR="00672D38">
              <w:rPr>
                <w:noProof/>
                <w:webHidden/>
              </w:rPr>
              <w:tab/>
            </w:r>
            <w:r w:rsidR="00672D38">
              <w:rPr>
                <w:noProof/>
                <w:webHidden/>
              </w:rPr>
              <w:fldChar w:fldCharType="begin"/>
            </w:r>
            <w:r w:rsidR="00672D38">
              <w:rPr>
                <w:noProof/>
                <w:webHidden/>
              </w:rPr>
              <w:instrText xml:space="preserve"> PAGEREF _Toc166462436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4B9983F5" w14:textId="11D168B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7" w:history="1">
            <w:r w:rsidR="00672D38" w:rsidRPr="00D44418">
              <w:rPr>
                <w:rStyle w:val="Hyperlink"/>
                <w:noProof/>
              </w:rPr>
              <w:t>4.1.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atabázová knihovna</w:t>
            </w:r>
            <w:r w:rsidR="00672D38">
              <w:rPr>
                <w:noProof/>
                <w:webHidden/>
              </w:rPr>
              <w:tab/>
            </w:r>
            <w:r w:rsidR="00672D38">
              <w:rPr>
                <w:noProof/>
                <w:webHidden/>
              </w:rPr>
              <w:fldChar w:fldCharType="begin"/>
            </w:r>
            <w:r w:rsidR="00672D38">
              <w:rPr>
                <w:noProof/>
                <w:webHidden/>
              </w:rPr>
              <w:instrText xml:space="preserve"> PAGEREF _Toc166462437 \h </w:instrText>
            </w:r>
            <w:r w:rsidR="00672D38">
              <w:rPr>
                <w:noProof/>
                <w:webHidden/>
              </w:rPr>
            </w:r>
            <w:r w:rsidR="00672D38">
              <w:rPr>
                <w:noProof/>
                <w:webHidden/>
              </w:rPr>
              <w:fldChar w:fldCharType="separate"/>
            </w:r>
            <w:r w:rsidR="00672D38">
              <w:rPr>
                <w:noProof/>
                <w:webHidden/>
              </w:rPr>
              <w:t>24</w:t>
            </w:r>
            <w:r w:rsidR="00672D38">
              <w:rPr>
                <w:noProof/>
                <w:webHidden/>
              </w:rPr>
              <w:fldChar w:fldCharType="end"/>
            </w:r>
          </w:hyperlink>
        </w:p>
        <w:p w14:paraId="5B682B23" w14:textId="6330DDF7"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8" w:history="1">
            <w:r w:rsidR="00672D38" w:rsidRPr="00D44418">
              <w:rPr>
                <w:rStyle w:val="Hyperlink"/>
                <w:noProof/>
              </w:rPr>
              <w:t>4.1.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Hashovací knihovna</w:t>
            </w:r>
            <w:r w:rsidR="00672D38">
              <w:rPr>
                <w:noProof/>
                <w:webHidden/>
              </w:rPr>
              <w:tab/>
            </w:r>
            <w:r w:rsidR="00672D38">
              <w:rPr>
                <w:noProof/>
                <w:webHidden/>
              </w:rPr>
              <w:fldChar w:fldCharType="begin"/>
            </w:r>
            <w:r w:rsidR="00672D38">
              <w:rPr>
                <w:noProof/>
                <w:webHidden/>
              </w:rPr>
              <w:instrText xml:space="preserve"> PAGEREF _Toc166462438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464BD573" w14:textId="2103267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9" w:history="1">
            <w:r w:rsidR="00672D38" w:rsidRPr="00D44418">
              <w:rPr>
                <w:rStyle w:val="Hyperlink"/>
                <w:noProof/>
              </w:rPr>
              <w:t>4.1.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time</w:t>
            </w:r>
            <w:r w:rsidR="00672D38">
              <w:rPr>
                <w:noProof/>
                <w:webHidden/>
              </w:rPr>
              <w:tab/>
            </w:r>
            <w:r w:rsidR="00672D38">
              <w:rPr>
                <w:noProof/>
                <w:webHidden/>
              </w:rPr>
              <w:fldChar w:fldCharType="begin"/>
            </w:r>
            <w:r w:rsidR="00672D38">
              <w:rPr>
                <w:noProof/>
                <w:webHidden/>
              </w:rPr>
              <w:instrText xml:space="preserve"> PAGEREF _Toc166462439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664880A8" w14:textId="271FA79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0" w:history="1">
            <w:r w:rsidR="00672D38" w:rsidRPr="00D44418">
              <w:rPr>
                <w:rStyle w:val="Hyperlink"/>
                <w:noProof/>
              </w:rPr>
              <w:t>4.1.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openpyxl</w:t>
            </w:r>
            <w:r w:rsidR="00672D38">
              <w:rPr>
                <w:noProof/>
                <w:webHidden/>
              </w:rPr>
              <w:tab/>
            </w:r>
            <w:r w:rsidR="00672D38">
              <w:rPr>
                <w:noProof/>
                <w:webHidden/>
              </w:rPr>
              <w:fldChar w:fldCharType="begin"/>
            </w:r>
            <w:r w:rsidR="00672D38">
              <w:rPr>
                <w:noProof/>
                <w:webHidden/>
              </w:rPr>
              <w:instrText xml:space="preserve"> PAGEREF _Toc166462440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067C8BBF" w14:textId="5ACC3EB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1" w:history="1">
            <w:r w:rsidR="00672D38" w:rsidRPr="00D44418">
              <w:rPr>
                <w:rStyle w:val="Hyperlink"/>
                <w:noProof/>
              </w:rPr>
              <w:t>4.1.6</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athlib</w:t>
            </w:r>
            <w:r w:rsidR="00672D38">
              <w:rPr>
                <w:noProof/>
                <w:webHidden/>
              </w:rPr>
              <w:tab/>
            </w:r>
            <w:r w:rsidR="00672D38">
              <w:rPr>
                <w:noProof/>
                <w:webHidden/>
              </w:rPr>
              <w:fldChar w:fldCharType="begin"/>
            </w:r>
            <w:r w:rsidR="00672D38">
              <w:rPr>
                <w:noProof/>
                <w:webHidden/>
              </w:rPr>
              <w:instrText xml:space="preserve"> PAGEREF _Toc166462441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7309C246" w14:textId="643CA9F2"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2" w:history="1">
            <w:r w:rsidR="00672D38" w:rsidRPr="00D44418">
              <w:rPr>
                <w:rStyle w:val="Hyperlink"/>
                <w:noProof/>
              </w:rPr>
              <w:t>4.1.7</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re</w:t>
            </w:r>
            <w:r w:rsidR="00672D38">
              <w:rPr>
                <w:noProof/>
                <w:webHidden/>
              </w:rPr>
              <w:tab/>
            </w:r>
            <w:r w:rsidR="00672D38">
              <w:rPr>
                <w:noProof/>
                <w:webHidden/>
              </w:rPr>
              <w:fldChar w:fldCharType="begin"/>
            </w:r>
            <w:r w:rsidR="00672D38">
              <w:rPr>
                <w:noProof/>
                <w:webHidden/>
              </w:rPr>
              <w:instrText xml:space="preserve"> PAGEREF _Toc166462442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586EF7DB" w14:textId="5B2DB809"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3" w:history="1">
            <w:r w:rsidR="00672D38" w:rsidRPr="00D44418">
              <w:rPr>
                <w:rStyle w:val="Hyperlink"/>
                <w:noProof/>
              </w:rPr>
              <w:t>4.1.8</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neumoCVUTFBMI.DeviceLoader</w:t>
            </w:r>
            <w:r w:rsidR="00672D38">
              <w:rPr>
                <w:noProof/>
                <w:webHidden/>
              </w:rPr>
              <w:tab/>
            </w:r>
            <w:r w:rsidR="00672D38">
              <w:rPr>
                <w:noProof/>
                <w:webHidden/>
              </w:rPr>
              <w:fldChar w:fldCharType="begin"/>
            </w:r>
            <w:r w:rsidR="00672D38">
              <w:rPr>
                <w:noProof/>
                <w:webHidden/>
              </w:rPr>
              <w:instrText xml:space="preserve"> PAGEREF _Toc166462443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34277349" w14:textId="1FA3EBF4"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44" w:history="1">
            <w:r w:rsidR="00672D38" w:rsidRPr="00D44418">
              <w:rPr>
                <w:rStyle w:val="Hyperlink"/>
              </w:rPr>
              <w:t>5</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Implementace</w:t>
            </w:r>
            <w:r w:rsidR="00672D38">
              <w:rPr>
                <w:webHidden/>
              </w:rPr>
              <w:tab/>
            </w:r>
            <w:r w:rsidR="00672D38">
              <w:rPr>
                <w:webHidden/>
              </w:rPr>
              <w:fldChar w:fldCharType="begin"/>
            </w:r>
            <w:r w:rsidR="00672D38">
              <w:rPr>
                <w:webHidden/>
              </w:rPr>
              <w:instrText xml:space="preserve"> PAGEREF _Toc166462444 \h </w:instrText>
            </w:r>
            <w:r w:rsidR="00672D38">
              <w:rPr>
                <w:webHidden/>
              </w:rPr>
            </w:r>
            <w:r w:rsidR="00672D38">
              <w:rPr>
                <w:webHidden/>
              </w:rPr>
              <w:fldChar w:fldCharType="separate"/>
            </w:r>
            <w:r w:rsidR="00672D38">
              <w:rPr>
                <w:webHidden/>
              </w:rPr>
              <w:t>30</w:t>
            </w:r>
            <w:r w:rsidR="00672D38">
              <w:rPr>
                <w:webHidden/>
              </w:rPr>
              <w:fldChar w:fldCharType="end"/>
            </w:r>
          </w:hyperlink>
        </w:p>
        <w:p w14:paraId="687E927B" w14:textId="0ED632C8"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5" w:history="1">
            <w:r w:rsidR="00672D38" w:rsidRPr="00D44418">
              <w:rPr>
                <w:rStyle w:val="Hyperlink"/>
                <w:noProof/>
              </w:rPr>
              <w:t>5.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á soustava</w:t>
            </w:r>
            <w:r w:rsidR="00672D38">
              <w:rPr>
                <w:noProof/>
                <w:webHidden/>
              </w:rPr>
              <w:tab/>
            </w:r>
            <w:r w:rsidR="00672D38">
              <w:rPr>
                <w:noProof/>
                <w:webHidden/>
              </w:rPr>
              <w:fldChar w:fldCharType="begin"/>
            </w:r>
            <w:r w:rsidR="00672D38">
              <w:rPr>
                <w:noProof/>
                <w:webHidden/>
              </w:rPr>
              <w:instrText xml:space="preserve"> PAGEREF _Toc166462445 \h </w:instrText>
            </w:r>
            <w:r w:rsidR="00672D38">
              <w:rPr>
                <w:noProof/>
                <w:webHidden/>
              </w:rPr>
            </w:r>
            <w:r w:rsidR="00672D38">
              <w:rPr>
                <w:noProof/>
                <w:webHidden/>
              </w:rPr>
              <w:fldChar w:fldCharType="separate"/>
            </w:r>
            <w:r w:rsidR="00672D38">
              <w:rPr>
                <w:noProof/>
                <w:webHidden/>
              </w:rPr>
              <w:t>30</w:t>
            </w:r>
            <w:r w:rsidR="00672D38">
              <w:rPr>
                <w:noProof/>
                <w:webHidden/>
              </w:rPr>
              <w:fldChar w:fldCharType="end"/>
            </w:r>
          </w:hyperlink>
        </w:p>
        <w:p w14:paraId="5AC66627" w14:textId="53216F2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6" w:history="1">
            <w:r w:rsidR="00672D38" w:rsidRPr="00D44418">
              <w:rPr>
                <w:rStyle w:val="Hyperlink"/>
                <w:noProof/>
              </w:rPr>
              <w:t>5.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eviceLoader</w:t>
            </w:r>
            <w:r w:rsidR="00672D38">
              <w:rPr>
                <w:noProof/>
                <w:webHidden/>
              </w:rPr>
              <w:tab/>
            </w:r>
            <w:r w:rsidR="00672D38">
              <w:rPr>
                <w:noProof/>
                <w:webHidden/>
              </w:rPr>
              <w:fldChar w:fldCharType="begin"/>
            </w:r>
            <w:r w:rsidR="00672D38">
              <w:rPr>
                <w:noProof/>
                <w:webHidden/>
              </w:rPr>
              <w:instrText xml:space="preserve"> PAGEREF _Toc166462446 \h </w:instrText>
            </w:r>
            <w:r w:rsidR="00672D38">
              <w:rPr>
                <w:noProof/>
                <w:webHidden/>
              </w:rPr>
            </w:r>
            <w:r w:rsidR="00672D38">
              <w:rPr>
                <w:noProof/>
                <w:webHidden/>
              </w:rPr>
              <w:fldChar w:fldCharType="separate"/>
            </w:r>
            <w:r w:rsidR="00672D38">
              <w:rPr>
                <w:noProof/>
                <w:webHidden/>
              </w:rPr>
              <w:t>31</w:t>
            </w:r>
            <w:r w:rsidR="00672D38">
              <w:rPr>
                <w:noProof/>
                <w:webHidden/>
              </w:rPr>
              <w:fldChar w:fldCharType="end"/>
            </w:r>
          </w:hyperlink>
        </w:p>
        <w:p w14:paraId="0849CE79" w14:textId="1286361C"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7" w:history="1">
            <w:r w:rsidR="00672D38" w:rsidRPr="00D44418">
              <w:rPr>
                <w:rStyle w:val="Hyperlink"/>
                <w:noProof/>
              </w:rPr>
              <w:t>5.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ain</w:t>
            </w:r>
            <w:r w:rsidR="00672D38">
              <w:rPr>
                <w:noProof/>
                <w:webHidden/>
              </w:rPr>
              <w:tab/>
            </w:r>
            <w:r w:rsidR="00672D38">
              <w:rPr>
                <w:noProof/>
                <w:webHidden/>
              </w:rPr>
              <w:fldChar w:fldCharType="begin"/>
            </w:r>
            <w:r w:rsidR="00672D38">
              <w:rPr>
                <w:noProof/>
                <w:webHidden/>
              </w:rPr>
              <w:instrText xml:space="preserve"> PAGEREF _Toc166462447 \h </w:instrText>
            </w:r>
            <w:r w:rsidR="00672D38">
              <w:rPr>
                <w:noProof/>
                <w:webHidden/>
              </w:rPr>
            </w:r>
            <w:r w:rsidR="00672D38">
              <w:rPr>
                <w:noProof/>
                <w:webHidden/>
              </w:rPr>
              <w:fldChar w:fldCharType="separate"/>
            </w:r>
            <w:r w:rsidR="00672D38">
              <w:rPr>
                <w:noProof/>
                <w:webHidden/>
              </w:rPr>
              <w:t>32</w:t>
            </w:r>
            <w:r w:rsidR="00672D38">
              <w:rPr>
                <w:noProof/>
                <w:webHidden/>
              </w:rPr>
              <w:fldChar w:fldCharType="end"/>
            </w:r>
          </w:hyperlink>
        </w:p>
        <w:p w14:paraId="1282A571" w14:textId="6EA9B6FF"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8" w:history="1">
            <w:r w:rsidR="00672D38" w:rsidRPr="00D44418">
              <w:rPr>
                <w:rStyle w:val="Hyperlink"/>
                <w:noProof/>
              </w:rPr>
              <w:t>5.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AdminWindow</w:t>
            </w:r>
            <w:r w:rsidR="00672D38">
              <w:rPr>
                <w:noProof/>
                <w:webHidden/>
              </w:rPr>
              <w:tab/>
            </w:r>
            <w:r w:rsidR="00672D38">
              <w:rPr>
                <w:noProof/>
                <w:webHidden/>
              </w:rPr>
              <w:fldChar w:fldCharType="begin"/>
            </w:r>
            <w:r w:rsidR="00672D38">
              <w:rPr>
                <w:noProof/>
                <w:webHidden/>
              </w:rPr>
              <w:instrText xml:space="preserve"> PAGEREF _Toc166462448 \h </w:instrText>
            </w:r>
            <w:r w:rsidR="00672D38">
              <w:rPr>
                <w:noProof/>
                <w:webHidden/>
              </w:rPr>
            </w:r>
            <w:r w:rsidR="00672D38">
              <w:rPr>
                <w:noProof/>
                <w:webHidden/>
              </w:rPr>
              <w:fldChar w:fldCharType="separate"/>
            </w:r>
            <w:r w:rsidR="00672D38">
              <w:rPr>
                <w:noProof/>
                <w:webHidden/>
              </w:rPr>
              <w:t>35</w:t>
            </w:r>
            <w:r w:rsidR="00672D38">
              <w:rPr>
                <w:noProof/>
                <w:webHidden/>
              </w:rPr>
              <w:fldChar w:fldCharType="end"/>
            </w:r>
          </w:hyperlink>
        </w:p>
        <w:p w14:paraId="39119D58" w14:textId="57FA3159"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9" w:history="1">
            <w:r w:rsidR="00672D38" w:rsidRPr="00D44418">
              <w:rPr>
                <w:rStyle w:val="Hyperlink"/>
                <w:noProof/>
              </w:rPr>
              <w:t>5.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UserWindow</w:t>
            </w:r>
            <w:r w:rsidR="00672D38">
              <w:rPr>
                <w:noProof/>
                <w:webHidden/>
              </w:rPr>
              <w:tab/>
            </w:r>
            <w:r w:rsidR="00672D38">
              <w:rPr>
                <w:noProof/>
                <w:webHidden/>
              </w:rPr>
              <w:fldChar w:fldCharType="begin"/>
            </w:r>
            <w:r w:rsidR="00672D38">
              <w:rPr>
                <w:noProof/>
                <w:webHidden/>
              </w:rPr>
              <w:instrText xml:space="preserve"> PAGEREF _Toc166462449 \h </w:instrText>
            </w:r>
            <w:r w:rsidR="00672D38">
              <w:rPr>
                <w:noProof/>
                <w:webHidden/>
              </w:rPr>
            </w:r>
            <w:r w:rsidR="00672D38">
              <w:rPr>
                <w:noProof/>
                <w:webHidden/>
              </w:rPr>
              <w:fldChar w:fldCharType="separate"/>
            </w:r>
            <w:r w:rsidR="00672D38">
              <w:rPr>
                <w:noProof/>
                <w:webHidden/>
              </w:rPr>
              <w:t>43</w:t>
            </w:r>
            <w:r w:rsidR="00672D38">
              <w:rPr>
                <w:noProof/>
                <w:webHidden/>
              </w:rPr>
              <w:fldChar w:fldCharType="end"/>
            </w:r>
          </w:hyperlink>
        </w:p>
        <w:p w14:paraId="73CE02C5" w14:textId="3AB1C38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0" w:history="1">
            <w:r w:rsidR="00672D38" w:rsidRPr="00D44418">
              <w:rPr>
                <w:rStyle w:val="Hyperlink"/>
              </w:rPr>
              <w:t>6</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Uživatelská dokumentace</w:t>
            </w:r>
            <w:r w:rsidR="00672D38">
              <w:rPr>
                <w:webHidden/>
              </w:rPr>
              <w:tab/>
            </w:r>
            <w:r w:rsidR="00672D38">
              <w:rPr>
                <w:webHidden/>
              </w:rPr>
              <w:fldChar w:fldCharType="begin"/>
            </w:r>
            <w:r w:rsidR="00672D38">
              <w:rPr>
                <w:webHidden/>
              </w:rPr>
              <w:instrText xml:space="preserve"> PAGEREF _Toc166462450 \h </w:instrText>
            </w:r>
            <w:r w:rsidR="00672D38">
              <w:rPr>
                <w:webHidden/>
              </w:rPr>
            </w:r>
            <w:r w:rsidR="00672D38">
              <w:rPr>
                <w:webHidden/>
              </w:rPr>
              <w:fldChar w:fldCharType="separate"/>
            </w:r>
            <w:r w:rsidR="00672D38">
              <w:rPr>
                <w:webHidden/>
              </w:rPr>
              <w:t>49</w:t>
            </w:r>
            <w:r w:rsidR="00672D38">
              <w:rPr>
                <w:webHidden/>
              </w:rPr>
              <w:fldChar w:fldCharType="end"/>
            </w:r>
          </w:hyperlink>
        </w:p>
        <w:p w14:paraId="414D3C8C" w14:textId="258F05E5"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1" w:history="1">
            <w:r w:rsidR="00672D38" w:rsidRPr="00D44418">
              <w:rPr>
                <w:rStyle w:val="Hyperlink"/>
                <w:noProof/>
              </w:rPr>
              <w:t>6.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uživatele</w:t>
            </w:r>
            <w:r w:rsidR="00672D38">
              <w:rPr>
                <w:noProof/>
                <w:webHidden/>
              </w:rPr>
              <w:tab/>
            </w:r>
            <w:r w:rsidR="00672D38">
              <w:rPr>
                <w:noProof/>
                <w:webHidden/>
              </w:rPr>
              <w:fldChar w:fldCharType="begin"/>
            </w:r>
            <w:r w:rsidR="00672D38">
              <w:rPr>
                <w:noProof/>
                <w:webHidden/>
              </w:rPr>
              <w:instrText xml:space="preserve"> PAGEREF _Toc166462451 \h </w:instrText>
            </w:r>
            <w:r w:rsidR="00672D38">
              <w:rPr>
                <w:noProof/>
                <w:webHidden/>
              </w:rPr>
            </w:r>
            <w:r w:rsidR="00672D38">
              <w:rPr>
                <w:noProof/>
                <w:webHidden/>
              </w:rPr>
              <w:fldChar w:fldCharType="separate"/>
            </w:r>
            <w:r w:rsidR="00672D38">
              <w:rPr>
                <w:noProof/>
                <w:webHidden/>
              </w:rPr>
              <w:t>49</w:t>
            </w:r>
            <w:r w:rsidR="00672D38">
              <w:rPr>
                <w:noProof/>
                <w:webHidden/>
              </w:rPr>
              <w:fldChar w:fldCharType="end"/>
            </w:r>
          </w:hyperlink>
        </w:p>
        <w:p w14:paraId="4B189FCD" w14:textId="5E7876AD"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2" w:history="1">
            <w:r w:rsidR="00672D38" w:rsidRPr="00D44418">
              <w:rPr>
                <w:rStyle w:val="Hyperlink"/>
                <w:noProof/>
              </w:rPr>
              <w:t>6.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administrátora</w:t>
            </w:r>
            <w:r w:rsidR="00672D38">
              <w:rPr>
                <w:noProof/>
                <w:webHidden/>
              </w:rPr>
              <w:tab/>
            </w:r>
            <w:r w:rsidR="00672D38">
              <w:rPr>
                <w:noProof/>
                <w:webHidden/>
              </w:rPr>
              <w:fldChar w:fldCharType="begin"/>
            </w:r>
            <w:r w:rsidR="00672D38">
              <w:rPr>
                <w:noProof/>
                <w:webHidden/>
              </w:rPr>
              <w:instrText xml:space="preserve"> PAGEREF _Toc166462452 \h </w:instrText>
            </w:r>
            <w:r w:rsidR="00672D38">
              <w:rPr>
                <w:noProof/>
                <w:webHidden/>
              </w:rPr>
            </w:r>
            <w:r w:rsidR="00672D38">
              <w:rPr>
                <w:noProof/>
                <w:webHidden/>
              </w:rPr>
              <w:fldChar w:fldCharType="separate"/>
            </w:r>
            <w:r w:rsidR="00672D38">
              <w:rPr>
                <w:noProof/>
                <w:webHidden/>
              </w:rPr>
              <w:t>53</w:t>
            </w:r>
            <w:r w:rsidR="00672D38">
              <w:rPr>
                <w:noProof/>
                <w:webHidden/>
              </w:rPr>
              <w:fldChar w:fldCharType="end"/>
            </w:r>
          </w:hyperlink>
        </w:p>
        <w:p w14:paraId="0AB74641" w14:textId="25425320"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3" w:history="1">
            <w:r w:rsidR="00672D38" w:rsidRPr="00D44418">
              <w:rPr>
                <w:rStyle w:val="Hyperlink"/>
              </w:rPr>
              <w:t>7</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Testování</w:t>
            </w:r>
            <w:r w:rsidR="00672D38">
              <w:rPr>
                <w:webHidden/>
              </w:rPr>
              <w:tab/>
            </w:r>
            <w:r w:rsidR="00672D38">
              <w:rPr>
                <w:webHidden/>
              </w:rPr>
              <w:fldChar w:fldCharType="begin"/>
            </w:r>
            <w:r w:rsidR="00672D38">
              <w:rPr>
                <w:webHidden/>
              </w:rPr>
              <w:instrText xml:space="preserve"> PAGEREF _Toc166462453 \h </w:instrText>
            </w:r>
            <w:r w:rsidR="00672D38">
              <w:rPr>
                <w:webHidden/>
              </w:rPr>
            </w:r>
            <w:r w:rsidR="00672D38">
              <w:rPr>
                <w:webHidden/>
              </w:rPr>
              <w:fldChar w:fldCharType="separate"/>
            </w:r>
            <w:r w:rsidR="00672D38">
              <w:rPr>
                <w:webHidden/>
              </w:rPr>
              <w:t>58</w:t>
            </w:r>
            <w:r w:rsidR="00672D38">
              <w:rPr>
                <w:webHidden/>
              </w:rPr>
              <w:fldChar w:fldCharType="end"/>
            </w:r>
          </w:hyperlink>
        </w:p>
        <w:p w14:paraId="340EE9BB" w14:textId="400B5CA1"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4" w:history="1">
            <w:r w:rsidR="00672D38" w:rsidRPr="00D44418">
              <w:rPr>
                <w:rStyle w:val="Hyperlink"/>
              </w:rPr>
              <w:t>8</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Diskuse</w:t>
            </w:r>
            <w:r w:rsidR="00672D38">
              <w:rPr>
                <w:webHidden/>
              </w:rPr>
              <w:tab/>
            </w:r>
            <w:r w:rsidR="00672D38">
              <w:rPr>
                <w:webHidden/>
              </w:rPr>
              <w:fldChar w:fldCharType="begin"/>
            </w:r>
            <w:r w:rsidR="00672D38">
              <w:rPr>
                <w:webHidden/>
              </w:rPr>
              <w:instrText xml:space="preserve"> PAGEREF _Toc166462454 \h </w:instrText>
            </w:r>
            <w:r w:rsidR="00672D38">
              <w:rPr>
                <w:webHidden/>
              </w:rPr>
            </w:r>
            <w:r w:rsidR="00672D38">
              <w:rPr>
                <w:webHidden/>
              </w:rPr>
              <w:fldChar w:fldCharType="separate"/>
            </w:r>
            <w:r w:rsidR="00672D38">
              <w:rPr>
                <w:webHidden/>
              </w:rPr>
              <w:t>61</w:t>
            </w:r>
            <w:r w:rsidR="00672D38">
              <w:rPr>
                <w:webHidden/>
              </w:rPr>
              <w:fldChar w:fldCharType="end"/>
            </w:r>
          </w:hyperlink>
        </w:p>
        <w:p w14:paraId="3B2974AA" w14:textId="61A7F35D"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5" w:history="1">
            <w:r w:rsidR="00672D38" w:rsidRPr="00D44418">
              <w:rPr>
                <w:rStyle w:val="Hyperlink"/>
              </w:rPr>
              <w:t>9</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Závěr</w:t>
            </w:r>
            <w:r w:rsidR="00672D38">
              <w:rPr>
                <w:webHidden/>
              </w:rPr>
              <w:tab/>
            </w:r>
            <w:r w:rsidR="00672D38">
              <w:rPr>
                <w:webHidden/>
              </w:rPr>
              <w:fldChar w:fldCharType="begin"/>
            </w:r>
            <w:r w:rsidR="00672D38">
              <w:rPr>
                <w:webHidden/>
              </w:rPr>
              <w:instrText xml:space="preserve"> PAGEREF _Toc166462455 \h </w:instrText>
            </w:r>
            <w:r w:rsidR="00672D38">
              <w:rPr>
                <w:webHidden/>
              </w:rPr>
            </w:r>
            <w:r w:rsidR="00672D38">
              <w:rPr>
                <w:webHidden/>
              </w:rPr>
              <w:fldChar w:fldCharType="separate"/>
            </w:r>
            <w:r w:rsidR="00672D38">
              <w:rPr>
                <w:webHidden/>
              </w:rPr>
              <w:t>62</w:t>
            </w:r>
            <w:r w:rsidR="00672D38">
              <w:rPr>
                <w:webHidden/>
              </w:rPr>
              <w:fldChar w:fldCharType="end"/>
            </w:r>
          </w:hyperlink>
        </w:p>
        <w:p w14:paraId="406D6D68" w14:textId="171F2A32"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6" w:history="1">
            <w:r w:rsidR="00672D38" w:rsidRPr="00D44418">
              <w:rPr>
                <w:rStyle w:val="Hyperlink"/>
              </w:rPr>
              <w:t>Seznam použité literatury</w:t>
            </w:r>
            <w:r w:rsidR="00672D38">
              <w:rPr>
                <w:webHidden/>
              </w:rPr>
              <w:tab/>
            </w:r>
            <w:r w:rsidR="00672D38">
              <w:rPr>
                <w:webHidden/>
              </w:rPr>
              <w:fldChar w:fldCharType="begin"/>
            </w:r>
            <w:r w:rsidR="00672D38">
              <w:rPr>
                <w:webHidden/>
              </w:rPr>
              <w:instrText xml:space="preserve"> PAGEREF _Toc166462456 \h </w:instrText>
            </w:r>
            <w:r w:rsidR="00672D38">
              <w:rPr>
                <w:webHidden/>
              </w:rPr>
            </w:r>
            <w:r w:rsidR="00672D38">
              <w:rPr>
                <w:webHidden/>
              </w:rPr>
              <w:fldChar w:fldCharType="separate"/>
            </w:r>
            <w:r w:rsidR="00672D38">
              <w:rPr>
                <w:webHidden/>
              </w:rPr>
              <w:t>63</w:t>
            </w:r>
            <w:r w:rsidR="00672D38">
              <w:rPr>
                <w:webHidden/>
              </w:rPr>
              <w:fldChar w:fldCharType="end"/>
            </w:r>
          </w:hyperlink>
        </w:p>
        <w:p w14:paraId="78D38C80" w14:textId="410B0BD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462424"/>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462425"/>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757871" w:rsidRPr="00AE1C74">
        <w:rPr>
          <w:highlight w:val="yellow"/>
        </w:rPr>
        <w:t>obsluhujícího lékař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46242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462427"/>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462428"/>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25DE8FA1"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5305B7" w:rsidRPr="00A14474">
        <w:t>hydrauličtí</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462429"/>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462430"/>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462431"/>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462432"/>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462433"/>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462434"/>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462435"/>
      <w:r w:rsidRPr="0043641D">
        <w:t>Funkční specifikace</w:t>
      </w:r>
      <w:bookmarkEnd w:id="25"/>
    </w:p>
    <w:p w14:paraId="25B1EEDA" w14:textId="58CF1215" w:rsidR="00F938C2" w:rsidRPr="0043641D" w:rsidRDefault="00F938C2" w:rsidP="00F938C2">
      <w:pPr>
        <w:pStyle w:val="Heading3"/>
      </w:pPr>
      <w:bookmarkStart w:id="26" w:name="_Toc166462436"/>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462437"/>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bookmarkStart w:id="33" w:name="_Toc166462438"/>
      <w:r w:rsidRPr="0043641D">
        <w:t>Hashovací knihovna</w:t>
      </w:r>
      <w:bookmarkEnd w:id="33"/>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bookmarkStart w:id="34" w:name="_Toc166462439"/>
      <w:r w:rsidRPr="0043641D">
        <w:t>Knihovna time</w:t>
      </w:r>
      <w:bookmarkEnd w:id="34"/>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bookmarkStart w:id="35" w:name="_Toc166462440"/>
      <w:r w:rsidRPr="0043641D">
        <w:t>Knihovna openpyxl</w:t>
      </w:r>
      <w:bookmarkEnd w:id="35"/>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bookmarkStart w:id="36" w:name="_Toc166462441"/>
      <w:r w:rsidRPr="0043641D">
        <w:t>Knihovna pathlib</w:t>
      </w:r>
      <w:bookmarkEnd w:id="36"/>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bookmarkStart w:id="37" w:name="_Toc166462442"/>
      <w:r w:rsidRPr="0043641D">
        <w:lastRenderedPageBreak/>
        <w:t>Knihovna re</w:t>
      </w:r>
      <w:bookmarkEnd w:id="37"/>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bookmarkStart w:id="38" w:name="_Toc166462443"/>
      <w:r w:rsidRPr="0043641D">
        <w:t>Knihovna PneumoCVUTFBMI.DeviceLoader</w:t>
      </w:r>
      <w:bookmarkEnd w:id="38"/>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9" w:name="_Toc166462444"/>
      <w:r w:rsidRPr="0043641D">
        <w:lastRenderedPageBreak/>
        <w:t>Implementace</w:t>
      </w:r>
      <w:bookmarkEnd w:id="3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0" w:name="_Toc166462445"/>
      <w:r w:rsidRPr="0043641D">
        <w:t>Pneumatická soustava</w:t>
      </w:r>
      <w:bookmarkEnd w:id="4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1" w:name="_Toc166462446"/>
      <w:r w:rsidRPr="0043641D">
        <w:lastRenderedPageBreak/>
        <w:t>DeviceLoader</w:t>
      </w:r>
      <w:bookmarkEnd w:id="4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42" w:name="_Toc166462447"/>
      <w:r w:rsidRPr="0043641D">
        <w:t>Main</w:t>
      </w:r>
      <w:bookmarkEnd w:id="42"/>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3" w:name="_Toc166462448"/>
      <w:r w:rsidRPr="0043641D">
        <w:t>AdminWindow</w:t>
      </w:r>
      <w:bookmarkEnd w:id="4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44"/>
      <w:commentRangeStart w:id="45"/>
      <w:commentRangeEnd w:id="44"/>
      <w:r w:rsidR="0050449B">
        <w:rPr>
          <w:rStyle w:val="CommentReference"/>
        </w:rPr>
        <w:commentReference w:id="44"/>
      </w:r>
      <w:commentRangeEnd w:id="45"/>
      <w:r>
        <w:rPr>
          <w:rStyle w:val="CommentReference"/>
        </w:rPr>
        <w:commentReference w:id="45"/>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6" w:name="_Toc166462449"/>
      <w:r>
        <w:lastRenderedPageBreak/>
        <w:t>UserWindow</w:t>
      </w:r>
      <w:bookmarkEnd w:id="46"/>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57C97C04" w:rsidR="004507FD" w:rsidRDefault="00C94BF6" w:rsidP="004507FD">
      <w:pPr>
        <w:pStyle w:val="Obrzek"/>
        <w:keepNext/>
      </w:pPr>
      <w:r>
        <w:drawing>
          <wp:inline distT="0" distB="0" distL="0" distR="0" wp14:anchorId="67A79B3D" wp14:editId="0C17A9F2">
            <wp:extent cx="5399405" cy="2312035"/>
            <wp:effectExtent l="0" t="0" r="0" b="0"/>
            <wp:docPr id="15635899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89956" name="Picture 2" descr="A screenshot of a computer&#10;&#10;Description automatically generated"/>
                    <pic:cNvPicPr/>
                  </pic:nvPicPr>
                  <pic:blipFill>
                    <a:blip r:embed="rId40"/>
                    <a:stretch>
                      <a:fillRect/>
                    </a:stretch>
                  </pic:blipFill>
                  <pic:spPr>
                    <a:xfrm>
                      <a:off x="0" y="0"/>
                      <a:ext cx="5399405" cy="2312035"/>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7"/>
      <w:commentRangeStart w:id="48"/>
      <w:r w:rsidR="0069752F">
        <w:t>L</w:t>
      </w:r>
      <w:r w:rsidR="00D67025" w:rsidRPr="0069752F">
        <w:t>aterální</w:t>
      </w:r>
      <w:r w:rsidR="00D67025">
        <w:rPr>
          <w:rStyle w:val="cf01"/>
        </w:rPr>
        <w:t xml:space="preserve"> </w:t>
      </w:r>
      <w:commentRangeEnd w:id="47"/>
      <w:r w:rsidR="00A34BC8">
        <w:rPr>
          <w:rStyle w:val="CommentReference"/>
        </w:rPr>
        <w:commentReference w:id="47"/>
      </w:r>
      <w:commentRangeEnd w:id="48"/>
      <w:r w:rsidR="00A34BC8">
        <w:rPr>
          <w:rStyle w:val="CommentReference"/>
        </w:rPr>
        <w:commentReference w:id="48"/>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9"/>
      <w:r>
        <w:t>radiobuttony</w:t>
      </w:r>
      <w:commentRangeEnd w:id="49"/>
      <w:r w:rsidR="006C64CC">
        <w:rPr>
          <w:rStyle w:val="CommentReference"/>
        </w:rPr>
        <w:commentReference w:id="49"/>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50"/>
      <w:r>
        <w:t>barů</w:t>
      </w:r>
      <w:commentRangeEnd w:id="50"/>
      <w:r w:rsidR="006C64CC">
        <w:rPr>
          <w:rStyle w:val="CommentReference"/>
        </w:rPr>
        <w:commentReference w:id="50"/>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4D691589" w:rsidR="00925361" w:rsidRDefault="00C94BF6" w:rsidP="00925361">
      <w:pPr>
        <w:pStyle w:val="Obrzek"/>
        <w:keepNext/>
      </w:pPr>
      <w:r>
        <w:drawing>
          <wp:inline distT="0" distB="0" distL="0" distR="0" wp14:anchorId="536BFC77" wp14:editId="5530CD04">
            <wp:extent cx="5399405" cy="2301240"/>
            <wp:effectExtent l="0" t="0" r="0" b="0"/>
            <wp:docPr id="27024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41071" name="Picture 1" descr="A screenshot of a computer&#10;&#10;Description automatically generated"/>
                    <pic:cNvPicPr/>
                  </pic:nvPicPr>
                  <pic:blipFill>
                    <a:blip r:embed="rId41"/>
                    <a:stretch>
                      <a:fillRect/>
                    </a:stretch>
                  </pic:blipFill>
                  <pic:spPr>
                    <a:xfrm>
                      <a:off x="0" y="0"/>
                      <a:ext cx="5399405" cy="230124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51" w:name="_Toc166462450"/>
      <w:r w:rsidRPr="004109BA">
        <w:lastRenderedPageBreak/>
        <w:t>Uživatelská dokumentace</w:t>
      </w:r>
      <w:bookmarkEnd w:id="51"/>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52" w:name="_Toc166462451"/>
      <w:r>
        <w:t>Dokumentace pro uživatele</w:t>
      </w:r>
      <w:bookmarkEnd w:id="52"/>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53"/>
      <w:commentRangeStart w:id="54"/>
      <w:r w:rsidR="00814A7C">
        <w:t>L</w:t>
      </w:r>
      <w:r w:rsidR="00814A7C" w:rsidRPr="0069752F">
        <w:t>aterální</w:t>
      </w:r>
      <w:r w:rsidR="00814A7C">
        <w:rPr>
          <w:rStyle w:val="cf01"/>
        </w:rPr>
        <w:t xml:space="preserve"> </w:t>
      </w:r>
      <w:commentRangeEnd w:id="53"/>
      <w:r w:rsidR="00814A7C">
        <w:rPr>
          <w:rStyle w:val="CommentReference"/>
        </w:rPr>
        <w:commentReference w:id="53"/>
      </w:r>
      <w:commentRangeEnd w:id="54"/>
      <w:r w:rsidR="00814A7C">
        <w:rPr>
          <w:rStyle w:val="CommentReference"/>
        </w:rPr>
        <w:commentReference w:id="54"/>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55"/>
      <w:commentRangeStart w:id="56"/>
      <w:r>
        <w:t>tělu</w:t>
      </w:r>
      <w:commentRangeEnd w:id="55"/>
      <w:r w:rsidR="006C64CC">
        <w:rPr>
          <w:rStyle w:val="CommentReference"/>
        </w:rPr>
        <w:commentReference w:id="55"/>
      </w:r>
      <w:commentRangeEnd w:id="56"/>
      <w:r w:rsidR="000D2593">
        <w:rPr>
          <w:rStyle w:val="CommentReference"/>
        </w:rPr>
        <w:commentReference w:id="56"/>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7" w:name="_Toc166462452"/>
      <w:r>
        <w:lastRenderedPageBreak/>
        <w:t>Dokumentace pro administrátora</w:t>
      </w:r>
      <w:bookmarkEnd w:id="5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58" w:name="_Toc166462453"/>
      <w:r w:rsidRPr="00233C89">
        <w:lastRenderedPageBreak/>
        <w:t>Testování</w:t>
      </w:r>
      <w:bookmarkEnd w:id="58"/>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 xml:space="preserve">Procentuální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235C8EFD" w:rsidR="008D5CBA" w:rsidRDefault="008D5CBA" w:rsidP="0098432C">
      <w:commentRangeStart w:id="59"/>
      <w:r>
        <w:t>Měření má povelenou chybu 1 mbar a 5 m</w:t>
      </w:r>
      <w:r w:rsidR="00F943C6">
        <w:t>V</w:t>
      </w:r>
      <w:r>
        <w:t>. Tyto hodnoty byly zvolené z důvodu …</w:t>
      </w:r>
      <w:commentRangeEnd w:id="59"/>
      <w:r>
        <w:rPr>
          <w:rStyle w:val="CommentReference"/>
        </w:rPr>
        <w:commentReference w:id="59"/>
      </w:r>
      <w:r>
        <w:t xml:space="preserve"> </w:t>
      </w:r>
    </w:p>
    <w:p w14:paraId="699926CA" w14:textId="3B388170" w:rsidR="008D5CBA" w:rsidRDefault="00344F4B" w:rsidP="0098432C">
      <w:r>
        <w:t>Tyto měření byla provedená dvě pro sval 1 a pro sval 4</w:t>
      </w:r>
      <w:r w:rsidR="00897517">
        <w:t>.</w:t>
      </w:r>
      <w:r w:rsidR="0052421A">
        <w:t xml:space="preserve"> </w:t>
      </w:r>
    </w:p>
    <w:p w14:paraId="515D0646" w14:textId="731EA65D" w:rsidR="0052421A" w:rsidRDefault="0052421A" w:rsidP="0098432C">
      <w:r>
        <w:t xml:space="preserve">Hodnoty v zeleném poli jsou hodnoty, které jsou v mezi přípustné chyby, hodnoty v červeném poli jsou již mimo tuto </w:t>
      </w:r>
      <w:r w:rsidR="006400CB">
        <w:t>oblast,</w:t>
      </w:r>
      <w:r>
        <w:t xml:space="preserve"> a proto se považují za nepřesné posunutí soustavy</w:t>
      </w:r>
    </w:p>
    <w:p w14:paraId="11D3EB8D" w14:textId="0227184A" w:rsidR="008D5CBA" w:rsidRDefault="00000000" w:rsidP="0098432C">
      <w:r>
        <w:rPr>
          <w:noProof/>
        </w:rPr>
        <w:pict w14:anchorId="45C845AE">
          <v:shape id="_x0000_s2088" type="#_x0000_t202" style="position:absolute;left:0;text-align:left;margin-left:-.2pt;margin-top:20.45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000000" w:fill="FF000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bl>
    <w:p w14:paraId="14149635" w14:textId="6E6C7EB2" w:rsidR="008D5CBA" w:rsidRDefault="00000000" w:rsidP="0098432C">
      <w:r>
        <w:rPr>
          <w:noProof/>
          <w:color w:val="FFFFFF" w:themeColor="background1"/>
        </w:rPr>
        <w:pict w14:anchorId="45C845AE">
          <v:shape id="_x0000_s2089" type="#_x0000_t202" style="position:absolute;left:0;text-align:left;margin-left:3.4pt;margin-top:20.85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p>
    <w:p w14:paraId="276D482A" w14:textId="1D9EAD4E" w:rsidR="00405DFA" w:rsidRDefault="0098432C" w:rsidP="0098432C">
      <w:pPr>
        <w:rPr>
          <w:color w:val="FFFFFF" w:themeColor="background1"/>
        </w:rPr>
      </w:pPr>
      <w:r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680E9F">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000000" w:fill="FF000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680E9F">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000000" w:fill="FF000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680E9F">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000000" w:fill="FF000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77777777" w:rsidR="00405DFA" w:rsidRDefault="00405DFA" w:rsidP="0098432C">
      <w:pPr>
        <w:rPr>
          <w:color w:val="FFFFFF" w:themeColor="background1"/>
        </w:rPr>
      </w:pPr>
    </w:p>
    <w:p w14:paraId="5F0ACEC5" w14:textId="2BA30115" w:rsidR="0098432C" w:rsidRPr="00405DFA" w:rsidRDefault="00405DFA" w:rsidP="00405DFA">
      <w:pPr>
        <w:ind w:firstLine="709"/>
      </w:pPr>
      <w:r w:rsidRPr="00405DFA">
        <w:t xml:space="preserve">dsfdsffds </w:t>
      </w:r>
    </w:p>
    <w:p w14:paraId="2F9C74E4" w14:textId="7CB2D2BF" w:rsidR="00405DFA" w:rsidRPr="00405DFA" w:rsidRDefault="00405DFA" w:rsidP="0098432C">
      <w:pPr>
        <w:sectPr w:rsidR="00405DFA" w:rsidRPr="00405DFA" w:rsidSect="002505DA">
          <w:pgSz w:w="11906" w:h="16838" w:code="9"/>
          <w:pgMar w:top="1418" w:right="1418" w:bottom="1418" w:left="1418" w:header="709" w:footer="709" w:gutter="567"/>
          <w:cols w:space="708"/>
          <w:docGrid w:linePitch="360"/>
        </w:sectPr>
      </w:pPr>
      <w:r>
        <w:t xml:space="preserve">fdsf </w:t>
      </w:r>
    </w:p>
    <w:p w14:paraId="203D1018" w14:textId="77777777" w:rsidR="00205843" w:rsidRPr="0043641D" w:rsidRDefault="00205843" w:rsidP="006B61FB">
      <w:pPr>
        <w:pStyle w:val="Heading1"/>
      </w:pPr>
      <w:bookmarkStart w:id="60" w:name="_Toc386301762"/>
      <w:bookmarkStart w:id="61" w:name="_Toc476327919"/>
      <w:bookmarkStart w:id="62" w:name="_Toc166462454"/>
      <w:r w:rsidRPr="0043641D">
        <w:lastRenderedPageBreak/>
        <w:t>Diskuse</w:t>
      </w:r>
      <w:bookmarkEnd w:id="60"/>
      <w:bookmarkEnd w:id="61"/>
      <w:bookmarkEnd w:id="62"/>
    </w:p>
    <w:p w14:paraId="382447D8" w14:textId="38E4AEF4"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6937DDBE" w:rsidR="006400CB" w:rsidRDefault="006400CB">
      <w:pPr>
        <w:spacing w:after="200"/>
      </w:pPr>
      <w:r>
        <w:t xml:space="preserve">Druhá měření na jednotlivých svalech 1 a 4 ukázaly předchozí nedostatek z kolísání soustavy. Tlakové jednotky, které nejsou tak přesné odpovídají ve většině případů povolené chybě, ovšem u milivoltů je toto </w:t>
      </w:r>
      <w:commentRangeStart w:id="63"/>
      <w:r>
        <w:t>číslo horší</w:t>
      </w:r>
      <w:commentRangeEnd w:id="63"/>
      <w:r>
        <w:rPr>
          <w:rStyle w:val="CommentReference"/>
        </w:rPr>
        <w:commentReference w:id="63"/>
      </w:r>
      <w:r>
        <w:t>.</w:t>
      </w:r>
    </w:p>
    <w:p w14:paraId="313D0E00" w14:textId="03E424C3"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r>
        <w:t>N</w:t>
      </w:r>
    </w:p>
    <w:p w14:paraId="0E4EDC70" w14:textId="77777777" w:rsidR="00205843" w:rsidRDefault="00205843" w:rsidP="00B50857">
      <w:pPr>
        <w:pStyle w:val="Heading1"/>
      </w:pPr>
      <w:bookmarkStart w:id="64" w:name="_Toc350012463"/>
      <w:bookmarkStart w:id="65" w:name="_Toc386301763"/>
      <w:bookmarkStart w:id="66" w:name="_Toc476327920"/>
      <w:bookmarkStart w:id="67" w:name="_Toc166462455"/>
      <w:r w:rsidRPr="0043641D">
        <w:lastRenderedPageBreak/>
        <w:t>Závěr</w:t>
      </w:r>
      <w:bookmarkEnd w:id="64"/>
      <w:bookmarkEnd w:id="65"/>
      <w:bookmarkEnd w:id="66"/>
      <w:bookmarkEnd w:id="67"/>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591BEF7C"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 dosahovala soustava velice </w:t>
      </w:r>
      <w:commentRangeStart w:id="68"/>
      <w:r w:rsidR="00DA7F1B">
        <w:t>přesných výsledků</w:t>
      </w:r>
      <w:commentRangeEnd w:id="68"/>
      <w:r w:rsidR="00B85DFB">
        <w:rPr>
          <w:rStyle w:val="CommentReference"/>
        </w:rPr>
        <w:commentReference w:id="68"/>
      </w:r>
      <w:r w:rsidR="00DA7F1B">
        <w:t>.</w:t>
      </w:r>
    </w:p>
    <w:p w14:paraId="4154BA45" w14:textId="77089476"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kteří nejsou odborně vzdělání jak s </w:t>
      </w:r>
      <w:r w:rsidR="00B85DFB">
        <w:t>technikou,</w:t>
      </w:r>
      <w:r>
        <w:t xml:space="preserve"> tak ani počítač</w:t>
      </w:r>
      <w:r w:rsidR="00B85DFB">
        <w:t>i</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0C856F49" w:rsidR="00DA7F1B" w:rsidRDefault="00DA7F1B" w:rsidP="00DA2E85">
      <w:pPr>
        <w:spacing w:after="200"/>
      </w:pPr>
      <w:r>
        <w:t xml:space="preserve">Pro uživatele a administrátory, kteří by si nebyly jisti </w:t>
      </w:r>
      <w:r w:rsidR="00B85DFB">
        <w:t>jakoukoliv</w:t>
      </w:r>
      <w:r>
        <w:t xml:space="preserve"> svojí akcí, 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408F92BB" w14:textId="760B0155" w:rsidR="00DA7F1B" w:rsidRDefault="00DA7F1B" w:rsidP="00DA2E85">
      <w:pPr>
        <w:spacing w:after="200"/>
      </w:pPr>
      <w:commentRangeStart w:id="69"/>
      <w:r>
        <w:t>Tato</w:t>
      </w:r>
      <w:commentRangeEnd w:id="69"/>
      <w:r>
        <w:rPr>
          <w:rStyle w:val="CommentReference"/>
        </w:rPr>
        <w:commentReference w:id="69"/>
      </w:r>
      <w:r>
        <w:t xml:space="preserve"> bakalářská práce zároveň velice dopodrobna rozebírá jednotlivé moderních technologie a na jaký druh projektu by se tyto technologie mohli využí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70" w:name="_Toc350012464"/>
      <w:bookmarkStart w:id="71" w:name="_Toc386301764"/>
      <w:bookmarkStart w:id="72" w:name="_Toc476327921"/>
      <w:bookmarkStart w:id="73" w:name="_Toc166462456"/>
      <w:r w:rsidRPr="0043641D">
        <w:lastRenderedPageBreak/>
        <w:t>S</w:t>
      </w:r>
      <w:bookmarkEnd w:id="70"/>
      <w:r w:rsidRPr="0043641D">
        <w:t>eznam použité literatury</w:t>
      </w:r>
      <w:bookmarkEnd w:id="71"/>
      <w:bookmarkEnd w:id="72"/>
      <w:bookmarkEnd w:id="73"/>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w:t>
                </w:r>
                <w:r>
                  <w:rPr>
                    <w:rFonts w:eastAsia="Times New Roman"/>
                  </w:rPr>
                  <w:lastRenderedPageBreak/>
                  <w:t>0]</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w:t>
                </w:r>
                <w:r>
                  <w:rPr>
                    <w:rFonts w:eastAsia="Times New Roman"/>
                  </w:rPr>
                  <w:lastRenderedPageBreak/>
                  <w:t>9]</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xml:space="preserve">. </w:t>
                </w:r>
                <w:r>
                  <w:rPr>
                    <w:rFonts w:eastAsia="Times New Roman"/>
                    <w:noProof/>
                  </w:rPr>
                  <w:lastRenderedPageBreak/>
                  <w:t>[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lastRenderedPageBreak/>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44"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45"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7"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8"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9"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50"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53"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54"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55"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6"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 w:id="59" w:author="Darsa, Marek" w:date="2024-05-13T02:01:00Z" w:initials="DM">
    <w:p w14:paraId="07599534" w14:textId="77777777" w:rsidR="008D5CBA" w:rsidRDefault="008D5CBA" w:rsidP="008D5CBA">
      <w:pPr>
        <w:pStyle w:val="CommentText"/>
        <w:ind w:firstLine="0"/>
        <w:jc w:val="left"/>
      </w:pPr>
      <w:r>
        <w:rPr>
          <w:rStyle w:val="CommentReference"/>
        </w:rPr>
        <w:annotationRef/>
      </w:r>
      <w:r>
        <w:t>Tady nevím jestli nezvolit nějaké jiné hodnoty podle té tabulky nahoře kde mám ten rozptyl že by to odpoovídalo třeba až 15 mv</w:t>
      </w:r>
    </w:p>
  </w:comment>
  <w:comment w:id="63" w:author="Darsa, Marek" w:date="2024-05-13T02:52:00Z" w:initials="DM">
    <w:p w14:paraId="3259A328" w14:textId="77777777" w:rsidR="006400CB" w:rsidRDefault="006400CB" w:rsidP="006400CB">
      <w:pPr>
        <w:pStyle w:val="CommentText"/>
        <w:ind w:firstLine="0"/>
        <w:jc w:val="left"/>
      </w:pPr>
      <w:r>
        <w:rPr>
          <w:rStyle w:val="CommentReference"/>
        </w:rPr>
        <w:annotationRef/>
      </w:r>
      <w:r>
        <w:t>Tady to doplním ale až podle upravené meze at to nemusím pořád přepisovat</w:t>
      </w:r>
    </w:p>
  </w:comment>
  <w:comment w:id="68" w:author="Darsa, Marek" w:date="2024-05-13T03:08:00Z" w:initials="DM">
    <w:p w14:paraId="1FBF5033" w14:textId="77777777" w:rsidR="00B85DFB" w:rsidRDefault="00B85DFB" w:rsidP="00B85DFB">
      <w:pPr>
        <w:pStyle w:val="CommentText"/>
        <w:ind w:firstLine="0"/>
        <w:jc w:val="left"/>
      </w:pPr>
      <w:r>
        <w:rPr>
          <w:rStyle w:val="CommentReference"/>
        </w:rPr>
        <w:annotationRef/>
      </w:r>
      <w:r>
        <w:t>No nevým to ještě dyštak upravím</w:t>
      </w:r>
    </w:p>
  </w:comment>
  <w:comment w:id="69"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Ex w15:paraId="07599534" w15:done="0"/>
  <w15:commentEx w15:paraId="3259A328" w15:done="0"/>
  <w15:commentEx w15:paraId="1FBF5033" w15:done="0"/>
  <w15:commentEx w15:paraId="19AA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Extensible w16cex:durableId="6519195A" w16cex:dateUtc="2024-05-13T00:01:00Z"/>
  <w16cex:commentExtensible w16cex:durableId="3E66DE58" w16cex:dateUtc="2024-05-13T00:52:00Z"/>
  <w16cex:commentExtensible w16cex:durableId="22E48C35" w16cex:dateUtc="2024-05-13T01:08:00Z"/>
  <w16cex:commentExtensible w16cex:durableId="5D25C38E" w16cex:dateUtc="2024-05-13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Id w16cid:paraId="07599534" w16cid:durableId="6519195A"/>
  <w16cid:commentId w16cid:paraId="3259A328" w16cid:durableId="3E66DE58"/>
  <w16cid:commentId w16cid:paraId="1FBF5033" w16cid:durableId="22E48C35"/>
  <w16cid:commentId w16cid:paraId="19AAF682" w16cid:durableId="5D25C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1B017" w14:textId="77777777" w:rsidR="004647E7" w:rsidRPr="0043641D" w:rsidRDefault="004647E7" w:rsidP="007C33D3">
      <w:pPr>
        <w:spacing w:line="240" w:lineRule="auto"/>
      </w:pPr>
      <w:r w:rsidRPr="0043641D">
        <w:separator/>
      </w:r>
    </w:p>
  </w:endnote>
  <w:endnote w:type="continuationSeparator" w:id="0">
    <w:p w14:paraId="52BCF88C" w14:textId="77777777" w:rsidR="004647E7" w:rsidRPr="0043641D" w:rsidRDefault="004647E7" w:rsidP="007C33D3">
      <w:pPr>
        <w:spacing w:line="240" w:lineRule="auto"/>
      </w:pPr>
      <w:r w:rsidRPr="0043641D">
        <w:continuationSeparator/>
      </w:r>
    </w:p>
  </w:endnote>
  <w:endnote w:type="continuationNotice" w:id="1">
    <w:p w14:paraId="7C6EEB8F" w14:textId="77777777" w:rsidR="004647E7" w:rsidRPr="0043641D" w:rsidRDefault="004647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0DA42" w14:textId="77777777" w:rsidR="004647E7" w:rsidRPr="0043641D" w:rsidRDefault="004647E7" w:rsidP="007C33D3">
      <w:pPr>
        <w:spacing w:line="240" w:lineRule="auto"/>
      </w:pPr>
      <w:r w:rsidRPr="0043641D">
        <w:separator/>
      </w:r>
    </w:p>
  </w:footnote>
  <w:footnote w:type="continuationSeparator" w:id="0">
    <w:p w14:paraId="32C98AC6" w14:textId="77777777" w:rsidR="004647E7" w:rsidRPr="0043641D" w:rsidRDefault="004647E7" w:rsidP="007C33D3">
      <w:pPr>
        <w:spacing w:line="240" w:lineRule="auto"/>
      </w:pPr>
      <w:r w:rsidRPr="0043641D">
        <w:continuationSeparator/>
      </w:r>
    </w:p>
  </w:footnote>
  <w:footnote w:type="continuationNotice" w:id="1">
    <w:p w14:paraId="6904530C" w14:textId="77777777" w:rsidR="004647E7" w:rsidRPr="0043641D" w:rsidRDefault="004647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09"/>
  <w:hyphenationZone w:val="425"/>
  <w:characterSpacingControl w:val="doNotCompress"/>
  <w:hdrShapeDefaults>
    <o:shapedefaults v:ext="edit" spidmax="209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006B"/>
    <w:rsid w:val="001626B0"/>
    <w:rsid w:val="00164CFD"/>
    <w:rsid w:val="0016798C"/>
    <w:rsid w:val="001715EA"/>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47E7"/>
    <w:rsid w:val="0046691F"/>
    <w:rsid w:val="00472B78"/>
    <w:rsid w:val="00472E5D"/>
    <w:rsid w:val="00482004"/>
    <w:rsid w:val="00483B8C"/>
    <w:rsid w:val="00485DA4"/>
    <w:rsid w:val="004871C5"/>
    <w:rsid w:val="00487E47"/>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81AAC"/>
    <w:rsid w:val="005861D3"/>
    <w:rsid w:val="0058668E"/>
    <w:rsid w:val="00586926"/>
    <w:rsid w:val="00587613"/>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2FBE"/>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2D38"/>
    <w:rsid w:val="00676499"/>
    <w:rsid w:val="00676A72"/>
    <w:rsid w:val="00680109"/>
    <w:rsid w:val="00680E9F"/>
    <w:rsid w:val="00681597"/>
    <w:rsid w:val="006830AB"/>
    <w:rsid w:val="006855FF"/>
    <w:rsid w:val="00686327"/>
    <w:rsid w:val="00686B18"/>
    <w:rsid w:val="00693DAA"/>
    <w:rsid w:val="0069752F"/>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3D00"/>
    <w:rsid w:val="00714DAA"/>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3D47"/>
    <w:rsid w:val="008260BE"/>
    <w:rsid w:val="00826D03"/>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163"/>
    <w:rsid w:val="00872ED5"/>
    <w:rsid w:val="00874C54"/>
    <w:rsid w:val="0087518F"/>
    <w:rsid w:val="008769FE"/>
    <w:rsid w:val="008831EB"/>
    <w:rsid w:val="0088584A"/>
    <w:rsid w:val="00890387"/>
    <w:rsid w:val="0089100F"/>
    <w:rsid w:val="00892BA6"/>
    <w:rsid w:val="00893ED7"/>
    <w:rsid w:val="00894B14"/>
    <w:rsid w:val="00894B50"/>
    <w:rsid w:val="00897517"/>
    <w:rsid w:val="008A2335"/>
    <w:rsid w:val="008A56D3"/>
    <w:rsid w:val="008A6A04"/>
    <w:rsid w:val="008B3D17"/>
    <w:rsid w:val="008B44DC"/>
    <w:rsid w:val="008B6E84"/>
    <w:rsid w:val="008C0AD8"/>
    <w:rsid w:val="008C0FC6"/>
    <w:rsid w:val="008C18FE"/>
    <w:rsid w:val="008C621F"/>
    <w:rsid w:val="008C6A33"/>
    <w:rsid w:val="008D2BAA"/>
    <w:rsid w:val="008D41F7"/>
    <w:rsid w:val="008D5CBA"/>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7B41"/>
    <w:rsid w:val="00A71B12"/>
    <w:rsid w:val="00A74D82"/>
    <w:rsid w:val="00A826A8"/>
    <w:rsid w:val="00A829FF"/>
    <w:rsid w:val="00A82D82"/>
    <w:rsid w:val="00A90F1F"/>
    <w:rsid w:val="00A94A2E"/>
    <w:rsid w:val="00A94E56"/>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6415"/>
    <w:rsid w:val="00AE04F1"/>
    <w:rsid w:val="00AE1250"/>
    <w:rsid w:val="00AE1C74"/>
    <w:rsid w:val="00AE79F5"/>
    <w:rsid w:val="00AE7D9C"/>
    <w:rsid w:val="00AE7DF7"/>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4840"/>
    <w:rsid w:val="00B66A05"/>
    <w:rsid w:val="00B73B62"/>
    <w:rsid w:val="00B755CB"/>
    <w:rsid w:val="00B77DE1"/>
    <w:rsid w:val="00B82EA0"/>
    <w:rsid w:val="00B83039"/>
    <w:rsid w:val="00B84113"/>
    <w:rsid w:val="00B85DFB"/>
    <w:rsid w:val="00B87F5F"/>
    <w:rsid w:val="00B9222A"/>
    <w:rsid w:val="00B934A7"/>
    <w:rsid w:val="00B96463"/>
    <w:rsid w:val="00BA0B08"/>
    <w:rsid w:val="00BA0F9E"/>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16C7"/>
    <w:rsid w:val="00C838DF"/>
    <w:rsid w:val="00C90FB5"/>
    <w:rsid w:val="00C94BF6"/>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E85"/>
    <w:rsid w:val="00DA2F38"/>
    <w:rsid w:val="00DA598C"/>
    <w:rsid w:val="00DA7F1B"/>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7371"/>
    <w:rsid w:val="00E37BA7"/>
    <w:rsid w:val="00E44B12"/>
    <w:rsid w:val="00E5415A"/>
    <w:rsid w:val="00E54687"/>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715EA"/>
    <w:rsid w:val="00193FAC"/>
    <w:rsid w:val="002029DF"/>
    <w:rsid w:val="00214EF9"/>
    <w:rsid w:val="0024630B"/>
    <w:rsid w:val="00254B28"/>
    <w:rsid w:val="002A41EB"/>
    <w:rsid w:val="002A656C"/>
    <w:rsid w:val="002D5DF4"/>
    <w:rsid w:val="003225D1"/>
    <w:rsid w:val="00351AFB"/>
    <w:rsid w:val="00373671"/>
    <w:rsid w:val="00396CB7"/>
    <w:rsid w:val="003B50FD"/>
    <w:rsid w:val="003C6570"/>
    <w:rsid w:val="00434FC7"/>
    <w:rsid w:val="004445E1"/>
    <w:rsid w:val="00446B4F"/>
    <w:rsid w:val="00451DE3"/>
    <w:rsid w:val="0046016A"/>
    <w:rsid w:val="004621B7"/>
    <w:rsid w:val="00473F52"/>
    <w:rsid w:val="00583D36"/>
    <w:rsid w:val="005C0F59"/>
    <w:rsid w:val="005C2FBE"/>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001B6"/>
    <w:rsid w:val="00A44FA1"/>
    <w:rsid w:val="00B1368D"/>
    <w:rsid w:val="00B21BBB"/>
    <w:rsid w:val="00B27395"/>
    <w:rsid w:val="00B30AEF"/>
    <w:rsid w:val="00B47B37"/>
    <w:rsid w:val="00BE1CFA"/>
    <w:rsid w:val="00C02F1F"/>
    <w:rsid w:val="00C33721"/>
    <w:rsid w:val="00CB353D"/>
    <w:rsid w:val="00CD51CE"/>
    <w:rsid w:val="00CD70AB"/>
    <w:rsid w:val="00CE3CB4"/>
    <w:rsid w:val="00D25D09"/>
    <w:rsid w:val="00D73887"/>
    <w:rsid w:val="00DA07DE"/>
    <w:rsid w:val="00E564FE"/>
    <w:rsid w:val="00E7018C"/>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1</TotalTime>
  <Pages>70</Pages>
  <Words>14650</Words>
  <Characters>86437</Characters>
  <Application>Microsoft Office Word</Application>
  <DocSecurity>0</DocSecurity>
  <Lines>720</Lines>
  <Paragraphs>20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16</cp:revision>
  <cp:lastPrinted>2014-04-26T17:45:00Z</cp:lastPrinted>
  <dcterms:created xsi:type="dcterms:W3CDTF">2023-10-04T20:39:00Z</dcterms:created>
  <dcterms:modified xsi:type="dcterms:W3CDTF">2024-05-13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